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7FDA7" w14:textId="2A46B69B" w:rsidR="00690527" w:rsidRPr="00690527" w:rsidRDefault="00690527" w:rsidP="006B04C3">
      <w:pPr>
        <w:pStyle w:val="Ttulo1"/>
        <w:rPr>
          <w:rFonts w:eastAsia="Calibri"/>
        </w:rPr>
      </w:pPr>
      <w:r w:rsidRPr="00690527">
        <w:rPr>
          <w:rFonts w:eastAsia="Calibri"/>
        </w:rPr>
        <w:t>Introduction</w:t>
      </w:r>
    </w:p>
    <w:p w14:paraId="5D5ADCB0" w14:textId="77777777" w:rsidR="00690527" w:rsidRPr="00690527" w:rsidRDefault="00690527" w:rsidP="00690527">
      <w:pPr>
        <w:spacing w:line="256" w:lineRule="auto"/>
        <w:jc w:val="both"/>
        <w:rPr>
          <w:rFonts w:ascii="Calibri" w:eastAsia="Calibri" w:hAnsi="Calibri" w:cs="Times New Roman"/>
        </w:rPr>
      </w:pPr>
      <w:r w:rsidRPr="00690527">
        <w:rPr>
          <w:rFonts w:ascii="Calibri" w:eastAsia="Calibri" w:hAnsi="Calibri" w:cs="Times New Roman"/>
        </w:rPr>
        <w:t>Commercial and civil applications of unmanned aircraft systems (UAS) are projected to have a significant growth in the global market [], with the European UAS industry, expected to exceed 10 billion euro annually by 2035 and over 15 billion euro by 2050 [] [] (note that these projections are pre-Covid-19 pandemic). Furthermore, considering the characteristics of the missions and application fields, it is expeditious that the most market value will be in operations of small UAS (</w:t>
      </w:r>
      <w:proofErr w:type="spellStart"/>
      <w:r w:rsidRPr="00690527">
        <w:rPr>
          <w:rFonts w:ascii="Calibri" w:eastAsia="Calibri" w:hAnsi="Calibri" w:cs="Times New Roman"/>
        </w:rPr>
        <w:t>sUAS</w:t>
      </w:r>
      <w:proofErr w:type="spellEnd"/>
      <w:r w:rsidRPr="00690527">
        <w:rPr>
          <w:rFonts w:ascii="Calibri" w:eastAsia="Calibri" w:hAnsi="Calibri" w:cs="Times New Roman"/>
        </w:rPr>
        <w:t xml:space="preserve">) and the very-low-level airspace (VLL). Such a growing trend will be accompanied by an increase in traffic density and new challenges related to safety, reliability, efficiency, etc. </w:t>
      </w:r>
    </w:p>
    <w:p w14:paraId="01D130CC" w14:textId="77777777" w:rsidR="00690527" w:rsidRPr="00690527" w:rsidRDefault="00690527" w:rsidP="00690527">
      <w:pPr>
        <w:spacing w:line="256" w:lineRule="auto"/>
        <w:jc w:val="both"/>
        <w:rPr>
          <w:rFonts w:ascii="Calibri" w:eastAsia="Calibri" w:hAnsi="Calibri" w:cs="Times New Roman"/>
        </w:rPr>
      </w:pPr>
      <w:r w:rsidRPr="00690527">
        <w:rPr>
          <w:rFonts w:ascii="Calibri" w:eastAsia="Calibri" w:hAnsi="Calibri" w:cs="Times New Roman"/>
        </w:rPr>
        <w:t xml:space="preserve">Focusing on safety, one main concern is the risk for potential conflicts between UAS, which can lead to mid-air collisions when the conflicts are not mitigated in time. Essentially, a </w:t>
      </w:r>
      <w:r w:rsidRPr="00690527">
        <w:rPr>
          <w:rFonts w:ascii="Calibri" w:eastAsia="Calibri" w:hAnsi="Calibri" w:cs="Times New Roman"/>
          <w:i/>
          <w:iCs/>
        </w:rPr>
        <w:t>conflict</w:t>
      </w:r>
      <w:r w:rsidRPr="00690527">
        <w:rPr>
          <w:rFonts w:ascii="Calibri" w:eastAsia="Calibri" w:hAnsi="Calibri" w:cs="Times New Roman"/>
        </w:rPr>
        <w:t xml:space="preserve"> refers to a state where two or more UAS are at a distance less than a predetermined separation minimum.  Methods and systems that are well established to evaluate and maintain safety in manned aviation have been adapted and extended to UAS. In Europe, SESAR is leading efforts to develop U-space (UAS traffic management solution for Europe), a set of services that accommodate current and future traffic in all classes of airspace and all types of vehicles. It will also provide a suitable interface for interoperability with Air Traffic Management services [] []. Whereas in the USA, NASA is developing and implementing a UAS Traffic Management (UTM) system, making it possible for many UAS to fly at low altitudes and other airspace users []. Similar approaches are followed by other countries such China and Japan, and private stakeholders such Airbus [], Google [], Amazon [], etc.  The frameworks mentioned above provide services for operating the airspace free of conflicts through Conflict Detection and Resolution (CD&amp;R) and Collision Avoidance (CA) methods.</w:t>
      </w:r>
      <w:r w:rsidRPr="00690527">
        <w:rPr>
          <w:rFonts w:ascii="Calibri" w:eastAsia="Calibri" w:hAnsi="Calibri" w:cs="Times New Roman"/>
          <w:i/>
          <w:iCs/>
        </w:rPr>
        <w:t xml:space="preserve"> </w:t>
      </w:r>
      <w:r w:rsidRPr="00690527">
        <w:rPr>
          <w:rFonts w:ascii="Calibri" w:eastAsia="Calibri" w:hAnsi="Calibri" w:cs="Times New Roman"/>
        </w:rPr>
        <w:t xml:space="preserve">In UTM, </w:t>
      </w:r>
      <w:proofErr w:type="gramStart"/>
      <w:r w:rsidRPr="00690527">
        <w:rPr>
          <w:rFonts w:ascii="Calibri" w:eastAsia="Calibri" w:hAnsi="Calibri" w:cs="Times New Roman"/>
        </w:rPr>
        <w:t>similar to</w:t>
      </w:r>
      <w:proofErr w:type="gramEnd"/>
      <w:r w:rsidRPr="00690527">
        <w:rPr>
          <w:rFonts w:ascii="Calibri" w:eastAsia="Calibri" w:hAnsi="Calibri" w:cs="Times New Roman"/>
        </w:rPr>
        <w:t xml:space="preserve"> Air Traffic Management (ATM), conflict mitigation functions are widely conducted in three levels: Strategic Level, Tactical Level, and Sense and Avoid (SAA)/Detect and Avoid (DAA).  These concepts are elaborated further in the second section (as a footnote). </w:t>
      </w:r>
    </w:p>
    <w:p w14:paraId="5149A1F4" w14:textId="77777777" w:rsidR="00690527" w:rsidRPr="00690527" w:rsidRDefault="00690527" w:rsidP="00690527">
      <w:pPr>
        <w:spacing w:line="256" w:lineRule="auto"/>
        <w:jc w:val="both"/>
        <w:rPr>
          <w:rFonts w:ascii="Calibri" w:eastAsia="Calibri" w:hAnsi="Calibri" w:cs="Times New Roman"/>
        </w:rPr>
      </w:pPr>
      <w:r w:rsidRPr="00690527">
        <w:rPr>
          <w:rFonts w:ascii="Calibri" w:eastAsia="Calibri" w:hAnsi="Calibri" w:cs="Times New Roman"/>
        </w:rPr>
        <w:t xml:space="preserve">In this work, we will focus on tactical CD&amp;R applicable for small UAS missions. Although the progressive work is done in traffic management of UAS, the up-to-date separation metrics and criteria are not adequate for operations in VLL airspace and </w:t>
      </w:r>
      <w:proofErr w:type="spellStart"/>
      <w:r w:rsidRPr="00690527">
        <w:rPr>
          <w:rFonts w:ascii="Calibri" w:eastAsia="Calibri" w:hAnsi="Calibri" w:cs="Times New Roman"/>
        </w:rPr>
        <w:t>sUAS-sUAS</w:t>
      </w:r>
      <w:proofErr w:type="spellEnd"/>
      <w:r w:rsidRPr="00690527">
        <w:rPr>
          <w:rFonts w:ascii="Calibri" w:eastAsia="Calibri" w:hAnsi="Calibri" w:cs="Times New Roman"/>
        </w:rPr>
        <w:t xml:space="preserve"> encounters [] [] []. This comes as a consequence of heterogeneous small UAS types (i.e., multirotor, </w:t>
      </w:r>
      <w:proofErr w:type="gramStart"/>
      <w:r w:rsidRPr="00690527">
        <w:rPr>
          <w:rFonts w:ascii="Calibri" w:eastAsia="Calibri" w:hAnsi="Calibri" w:cs="Times New Roman"/>
        </w:rPr>
        <w:t>fixed-wing</w:t>
      </w:r>
      <w:proofErr w:type="gramEnd"/>
      <w:r w:rsidRPr="00690527">
        <w:rPr>
          <w:rFonts w:ascii="Calibri" w:eastAsia="Calibri" w:hAnsi="Calibri" w:cs="Times New Roman"/>
        </w:rPr>
        <w:t xml:space="preserve">), their performance capabilities (i.e., size, maximum take-off weight, maximum airspeed), airspace structure, unreliability in Communication, Navigation, and Surveillance (CNS), etc. [] []. Therefore, to assess the issue of traffic safety of small UAS, in this paper, we attempt to give answers to the following research questions: </w:t>
      </w:r>
    </w:p>
    <w:p w14:paraId="10D6EF0E" w14:textId="77777777" w:rsidR="00690527" w:rsidRPr="00690527" w:rsidRDefault="00690527" w:rsidP="00690527">
      <w:pPr>
        <w:numPr>
          <w:ilvl w:val="0"/>
          <w:numId w:val="4"/>
        </w:numPr>
        <w:spacing w:line="256" w:lineRule="auto"/>
        <w:contextualSpacing/>
        <w:jc w:val="both"/>
        <w:rPr>
          <w:rFonts w:ascii="Calibri" w:eastAsia="Calibri" w:hAnsi="Calibri" w:cs="Times New Roman"/>
        </w:rPr>
      </w:pPr>
      <w:r w:rsidRPr="00690527">
        <w:rPr>
          <w:rFonts w:ascii="Calibri" w:eastAsia="Calibri" w:hAnsi="Calibri" w:cs="Times New Roman"/>
        </w:rPr>
        <w:t xml:space="preserve">What safe-separation (conflict mitigation) models are more efficient and reliable </w:t>
      </w:r>
      <w:proofErr w:type="gramStart"/>
      <w:r w:rsidRPr="00690527">
        <w:rPr>
          <w:rFonts w:ascii="Calibri" w:eastAsia="Calibri" w:hAnsi="Calibri" w:cs="Times New Roman"/>
        </w:rPr>
        <w:t>( i.e.</w:t>
      </w:r>
      <w:proofErr w:type="gramEnd"/>
      <w:r w:rsidRPr="00690527">
        <w:rPr>
          <w:rFonts w:ascii="Calibri" w:eastAsia="Calibri" w:hAnsi="Calibri" w:cs="Times New Roman"/>
        </w:rPr>
        <w:t>, the need for dynamic separation thresholds)?</w:t>
      </w:r>
    </w:p>
    <w:p w14:paraId="209D954C" w14:textId="77777777" w:rsidR="00690527" w:rsidRPr="00690527" w:rsidRDefault="00690527" w:rsidP="00690527">
      <w:pPr>
        <w:numPr>
          <w:ilvl w:val="0"/>
          <w:numId w:val="4"/>
        </w:numPr>
        <w:spacing w:line="256" w:lineRule="auto"/>
        <w:contextualSpacing/>
        <w:jc w:val="both"/>
        <w:rPr>
          <w:rFonts w:ascii="Calibri" w:eastAsia="Calibri" w:hAnsi="Calibri" w:cs="Times New Roman"/>
        </w:rPr>
      </w:pPr>
      <w:r w:rsidRPr="00690527">
        <w:rPr>
          <w:rFonts w:ascii="Calibri" w:eastAsia="Calibri" w:hAnsi="Calibri" w:cs="Times New Roman"/>
        </w:rPr>
        <w:t xml:space="preserve">What are the inter-dependencies of minimum criteria and uncertainties, given a reference CD&amp;R method, airspace environment, and safe-separation model? </w:t>
      </w:r>
    </w:p>
    <w:p w14:paraId="58755AB3" w14:textId="2EEC91B9" w:rsidR="00690527" w:rsidRDefault="00690527" w:rsidP="00690527">
      <w:pPr>
        <w:numPr>
          <w:ilvl w:val="0"/>
          <w:numId w:val="4"/>
        </w:numPr>
        <w:spacing w:line="256" w:lineRule="auto"/>
        <w:contextualSpacing/>
        <w:jc w:val="both"/>
        <w:rPr>
          <w:rFonts w:ascii="Calibri" w:eastAsia="Calibri" w:hAnsi="Calibri" w:cs="Times New Roman"/>
        </w:rPr>
      </w:pPr>
      <w:r w:rsidRPr="00690527">
        <w:rPr>
          <w:rFonts w:ascii="Calibri" w:eastAsia="Calibri" w:hAnsi="Calibri" w:cs="Times New Roman"/>
        </w:rPr>
        <w:t xml:space="preserve">What minimum separation metrics and criteria can be applied for </w:t>
      </w:r>
      <w:proofErr w:type="spellStart"/>
      <w:r w:rsidRPr="00690527">
        <w:rPr>
          <w:rFonts w:ascii="Calibri" w:eastAsia="Calibri" w:hAnsi="Calibri" w:cs="Times New Roman"/>
        </w:rPr>
        <w:t>sUAS</w:t>
      </w:r>
      <w:proofErr w:type="spellEnd"/>
      <w:r w:rsidRPr="00690527">
        <w:rPr>
          <w:rFonts w:ascii="Calibri" w:eastAsia="Calibri" w:hAnsi="Calibri" w:cs="Times New Roman"/>
        </w:rPr>
        <w:t xml:space="preserve"> only encounters?</w:t>
      </w:r>
    </w:p>
    <w:p w14:paraId="449F31CF" w14:textId="77777777" w:rsidR="00690527" w:rsidRPr="00690527" w:rsidRDefault="00690527" w:rsidP="00690527">
      <w:pPr>
        <w:spacing w:line="256" w:lineRule="auto"/>
        <w:ind w:left="720"/>
        <w:contextualSpacing/>
        <w:jc w:val="both"/>
        <w:rPr>
          <w:rFonts w:ascii="Calibri" w:eastAsia="Calibri" w:hAnsi="Calibri" w:cs="Times New Roman"/>
        </w:rPr>
      </w:pPr>
    </w:p>
    <w:p w14:paraId="292579EB" w14:textId="77777777" w:rsidR="00690527" w:rsidRPr="00690527" w:rsidRDefault="00690527" w:rsidP="00690527">
      <w:pPr>
        <w:spacing w:line="256" w:lineRule="auto"/>
        <w:jc w:val="both"/>
        <w:rPr>
          <w:rFonts w:ascii="Calibri" w:eastAsia="Calibri" w:hAnsi="Calibri" w:cs="Times New Roman"/>
        </w:rPr>
      </w:pPr>
      <w:r w:rsidRPr="00690527">
        <w:rPr>
          <w:rFonts w:ascii="Calibri" w:eastAsia="Calibri" w:hAnsi="Calibri" w:cs="Times New Roman"/>
        </w:rPr>
        <w:t xml:space="preserve">To answer these questions, we adopt a dynamic protection zone as a separation model, based on the work in [ref][ref], and use it to specify minimal pairwise separation criteria at the tactical level between </w:t>
      </w:r>
      <w:proofErr w:type="spellStart"/>
      <w:r w:rsidRPr="00690527">
        <w:rPr>
          <w:rFonts w:ascii="Calibri" w:eastAsia="Calibri" w:hAnsi="Calibri" w:cs="Times New Roman"/>
        </w:rPr>
        <w:t>sUAS</w:t>
      </w:r>
      <w:proofErr w:type="spellEnd"/>
      <w:r w:rsidRPr="00690527">
        <w:rPr>
          <w:rFonts w:ascii="Calibri" w:eastAsia="Calibri" w:hAnsi="Calibri" w:cs="Times New Roman"/>
        </w:rPr>
        <w:t xml:space="preserve">. The extended proposed model considers 1) Multirotor type </w:t>
      </w:r>
      <w:proofErr w:type="spellStart"/>
      <w:r w:rsidRPr="00690527">
        <w:rPr>
          <w:rFonts w:ascii="Calibri" w:eastAsia="Calibri" w:hAnsi="Calibri" w:cs="Times New Roman"/>
        </w:rPr>
        <w:t>sUAS</w:t>
      </w:r>
      <w:proofErr w:type="spellEnd"/>
      <w:r w:rsidRPr="00690527">
        <w:rPr>
          <w:rFonts w:ascii="Calibri" w:eastAsia="Calibri" w:hAnsi="Calibri" w:cs="Times New Roman"/>
        </w:rPr>
        <w:t xml:space="preserve">; 2) The response time of the detection and resolution logic; 3) Delay in communication (i.e., both </w:t>
      </w:r>
      <w:proofErr w:type="spellStart"/>
      <w:r w:rsidRPr="00690527">
        <w:rPr>
          <w:rFonts w:ascii="Calibri" w:eastAsia="Calibri" w:hAnsi="Calibri" w:cs="Times New Roman"/>
        </w:rPr>
        <w:t>sUAS</w:t>
      </w:r>
      <w:proofErr w:type="spellEnd"/>
      <w:r w:rsidRPr="00690527">
        <w:rPr>
          <w:rFonts w:ascii="Calibri" w:eastAsia="Calibri" w:hAnsi="Calibri" w:cs="Times New Roman"/>
        </w:rPr>
        <w:t xml:space="preserve"> use ADS-B-like type sensors) and 4) Influence of uncertainties coming from GNSS navigation and wind.  </w:t>
      </w:r>
    </w:p>
    <w:p w14:paraId="1DC2EDA3" w14:textId="77777777" w:rsidR="00690527" w:rsidRPr="00690527" w:rsidRDefault="00690527" w:rsidP="00690527">
      <w:pPr>
        <w:spacing w:line="256" w:lineRule="auto"/>
        <w:jc w:val="both"/>
        <w:rPr>
          <w:rFonts w:ascii="Calibri" w:eastAsia="Calibri" w:hAnsi="Calibri" w:cs="Times New Roman"/>
        </w:rPr>
      </w:pPr>
      <w:r w:rsidRPr="00690527">
        <w:rPr>
          <w:rFonts w:ascii="Calibri" w:eastAsia="Calibri" w:hAnsi="Calibri" w:cs="Times New Roman"/>
        </w:rPr>
        <w:lastRenderedPageBreak/>
        <w:t>To evaluate the proposed metrics and criteria, we utilized ICAROUS, an open-source (</w:t>
      </w:r>
      <w:hyperlink r:id="rId7" w:history="1">
        <w:r w:rsidRPr="00690527">
          <w:rPr>
            <w:rFonts w:ascii="Calibri" w:eastAsia="Calibri" w:hAnsi="Calibri" w:cs="Times New Roman"/>
            <w:color w:val="0563C1" w:themeColor="hyperlink"/>
            <w:u w:val="single"/>
          </w:rPr>
          <w:t>https://github.com/nasa/icarous</w:t>
        </w:r>
      </w:hyperlink>
      <w:r w:rsidRPr="00690527">
        <w:rPr>
          <w:rFonts w:ascii="Calibri" w:eastAsia="Calibri" w:hAnsi="Calibri" w:cs="Times New Roman"/>
        </w:rPr>
        <w:t xml:space="preserve">) distributed software enabling safe autonomous operations of UAS.  We consider pairwise scenarios operating in low-altitude, uncontrolled airspace and assume that one of the </w:t>
      </w:r>
      <w:proofErr w:type="spellStart"/>
      <w:r w:rsidRPr="00690527">
        <w:rPr>
          <w:rFonts w:ascii="Calibri" w:eastAsia="Calibri" w:hAnsi="Calibri" w:cs="Times New Roman"/>
        </w:rPr>
        <w:t>sUAS</w:t>
      </w:r>
      <w:proofErr w:type="spellEnd"/>
      <w:r w:rsidRPr="00690527">
        <w:rPr>
          <w:rFonts w:ascii="Calibri" w:eastAsia="Calibri" w:hAnsi="Calibri" w:cs="Times New Roman"/>
        </w:rPr>
        <w:t xml:space="preserve"> is equipped with a DAA reference system, addressed as the </w:t>
      </w:r>
      <w:proofErr w:type="spellStart"/>
      <w:r w:rsidRPr="00690527">
        <w:rPr>
          <w:rFonts w:ascii="Calibri" w:eastAsia="Calibri" w:hAnsi="Calibri" w:cs="Times New Roman"/>
          <w:i/>
          <w:iCs/>
        </w:rPr>
        <w:t>ownship</w:t>
      </w:r>
      <w:proofErr w:type="spellEnd"/>
      <w:r w:rsidRPr="00690527">
        <w:rPr>
          <w:rFonts w:ascii="Calibri" w:eastAsia="Calibri" w:hAnsi="Calibri" w:cs="Times New Roman"/>
          <w:i/>
          <w:iCs/>
        </w:rPr>
        <w:t xml:space="preserve"> </w:t>
      </w:r>
      <w:proofErr w:type="spellStart"/>
      <w:r w:rsidRPr="00690527">
        <w:rPr>
          <w:rFonts w:ascii="Calibri" w:eastAsia="Calibri" w:hAnsi="Calibri" w:cs="Times New Roman"/>
        </w:rPr>
        <w:t>sUAS</w:t>
      </w:r>
      <w:proofErr w:type="spellEnd"/>
      <w:r w:rsidRPr="00690527">
        <w:rPr>
          <w:rFonts w:ascii="Calibri" w:eastAsia="Calibri" w:hAnsi="Calibri" w:cs="Times New Roman"/>
        </w:rPr>
        <w:t xml:space="preserve">. Synthetic traffic is injected by varying bearing, ranging, and heading, always resulting in loss of separation following the Closest Point of Approach (CPA) strategy [ref]. Hereafter the traffic will be referred to as the </w:t>
      </w:r>
      <w:r w:rsidRPr="00690527">
        <w:rPr>
          <w:rFonts w:ascii="Calibri" w:eastAsia="Calibri" w:hAnsi="Calibri" w:cs="Times New Roman"/>
          <w:i/>
          <w:iCs/>
        </w:rPr>
        <w:t>intruder</w:t>
      </w:r>
      <w:r w:rsidRPr="00690527">
        <w:rPr>
          <w:rFonts w:ascii="Calibri" w:eastAsia="Calibri" w:hAnsi="Calibri" w:cs="Times New Roman"/>
        </w:rPr>
        <w:t xml:space="preserve">, with no capabilities to maneuver. </w:t>
      </w:r>
    </w:p>
    <w:p w14:paraId="5A2341B5" w14:textId="77777777" w:rsidR="00690527" w:rsidRPr="00690527" w:rsidRDefault="00690527" w:rsidP="00690527">
      <w:pPr>
        <w:spacing w:line="256" w:lineRule="auto"/>
        <w:jc w:val="both"/>
        <w:rPr>
          <w:rFonts w:ascii="Calibri" w:eastAsia="Calibri" w:hAnsi="Calibri" w:cs="Times New Roman"/>
        </w:rPr>
      </w:pPr>
      <w:r w:rsidRPr="00690527">
        <w:rPr>
          <w:rFonts w:ascii="Calibri" w:eastAsia="Calibri" w:hAnsi="Calibri" w:cs="Times New Roman"/>
        </w:rPr>
        <w:t xml:space="preserve">Furthermore, due to inter-disciplinary research topics in UAS, we attempt to bring a comprehensive terminology, more clarity, and completeness to the subject of traffic management systems in </w:t>
      </w:r>
      <w:proofErr w:type="spellStart"/>
      <w:r w:rsidRPr="00690527">
        <w:rPr>
          <w:rFonts w:ascii="Calibri" w:eastAsia="Calibri" w:hAnsi="Calibri" w:cs="Times New Roman"/>
        </w:rPr>
        <w:t>sUAS</w:t>
      </w:r>
      <w:proofErr w:type="spellEnd"/>
      <w:r w:rsidRPr="00690527">
        <w:rPr>
          <w:rFonts w:ascii="Calibri" w:eastAsia="Calibri" w:hAnsi="Calibri" w:cs="Times New Roman"/>
        </w:rPr>
        <w:t xml:space="preserve">. Therefore, this paper may facilitate research communities different from aeronautics such as engineering (i.e., telecommunications, software, systems, etc.), social sciences (economics, law), etc. </w:t>
      </w:r>
    </w:p>
    <w:p w14:paraId="159C9F23" w14:textId="77777777" w:rsidR="00690527" w:rsidRPr="00690527" w:rsidRDefault="00690527" w:rsidP="00690527">
      <w:pPr>
        <w:spacing w:line="256" w:lineRule="auto"/>
        <w:jc w:val="both"/>
        <w:rPr>
          <w:rFonts w:ascii="Calibri" w:eastAsia="Calibri" w:hAnsi="Calibri" w:cs="Times New Roman"/>
        </w:rPr>
      </w:pPr>
      <w:r w:rsidRPr="00690527">
        <w:rPr>
          <w:rFonts w:ascii="Calibri" w:eastAsia="Calibri" w:hAnsi="Calibri" w:cs="Times New Roman"/>
        </w:rPr>
        <w:t xml:space="preserve">Overall, the main contribution of the work is estimation and recommendation of adequate separation minima and criteria that can be applied to tactical CD&amp;R methods for </w:t>
      </w:r>
      <w:proofErr w:type="spellStart"/>
      <w:r w:rsidRPr="00690527">
        <w:rPr>
          <w:rFonts w:ascii="Calibri" w:eastAsia="Calibri" w:hAnsi="Calibri" w:cs="Times New Roman"/>
        </w:rPr>
        <w:t>sUAS</w:t>
      </w:r>
      <w:proofErr w:type="spellEnd"/>
      <w:r w:rsidRPr="00690527">
        <w:rPr>
          <w:rFonts w:ascii="Calibri" w:eastAsia="Calibri" w:hAnsi="Calibri" w:cs="Times New Roman"/>
        </w:rPr>
        <w:t xml:space="preserve"> only encounters by evaluating conflict severities under the influence of the effects in communication delay, encounter geometry, cruising airspeed, and uncertainties such wind and navigation errors. </w:t>
      </w:r>
    </w:p>
    <w:p w14:paraId="3491C826" w14:textId="77777777" w:rsidR="00690527" w:rsidRPr="00690527" w:rsidRDefault="00690527" w:rsidP="00690527">
      <w:pPr>
        <w:spacing w:line="256" w:lineRule="auto"/>
        <w:jc w:val="both"/>
        <w:rPr>
          <w:rFonts w:ascii="Calibri" w:eastAsia="Calibri" w:hAnsi="Calibri" w:cs="Times New Roman"/>
        </w:rPr>
      </w:pPr>
      <w:r w:rsidRPr="00690527">
        <w:rPr>
          <w:rFonts w:ascii="Calibri" w:eastAsia="Calibri" w:hAnsi="Calibri" w:cs="Times New Roman"/>
        </w:rPr>
        <w:t xml:space="preserve">The rest of this work is structured in the following way: Section II contains some background regarding tactical traffic management. Section III summaries related works. In Section IV, we introduce the methodology and experimental setup. This is followed by a discussion of the results in Section V and a summary of the conclusions and future work in Section VI. </w:t>
      </w:r>
    </w:p>
    <w:p w14:paraId="57B829C1" w14:textId="77777777" w:rsidR="00690527" w:rsidRPr="00690527" w:rsidRDefault="00690527" w:rsidP="00690527">
      <w:pPr>
        <w:spacing w:line="256" w:lineRule="auto"/>
        <w:jc w:val="center"/>
        <w:rPr>
          <w:rFonts w:ascii="Calibri" w:eastAsia="Calibri" w:hAnsi="Calibri" w:cs="Times New Roman"/>
          <w:b/>
          <w:bCs/>
        </w:rPr>
      </w:pPr>
    </w:p>
    <w:p w14:paraId="4F26A3AF" w14:textId="02A84DDF" w:rsidR="00690527" w:rsidRDefault="00690527" w:rsidP="006B04C3">
      <w:pPr>
        <w:pStyle w:val="Ttulo1"/>
        <w:rPr>
          <w:rFonts w:eastAsia="Calibri"/>
        </w:rPr>
      </w:pPr>
      <w:r w:rsidRPr="00690527">
        <w:rPr>
          <w:rFonts w:eastAsia="Calibri"/>
        </w:rPr>
        <w:t>Background</w:t>
      </w:r>
    </w:p>
    <w:p w14:paraId="0DC023C7" w14:textId="77777777" w:rsidR="00E6156E" w:rsidRPr="00E6156E" w:rsidRDefault="00E6156E" w:rsidP="00E6156E"/>
    <w:p w14:paraId="186250DC" w14:textId="76A7139C" w:rsidR="00690527" w:rsidRPr="00690527" w:rsidRDefault="00690527" w:rsidP="00690527">
      <w:pPr>
        <w:spacing w:line="256" w:lineRule="auto"/>
        <w:jc w:val="both"/>
        <w:rPr>
          <w:rFonts w:ascii="Calibri" w:eastAsia="Calibri" w:hAnsi="Calibri" w:cs="Times New Roman"/>
        </w:rPr>
      </w:pPr>
      <w:r w:rsidRPr="00690527">
        <w:rPr>
          <w:rFonts w:ascii="Calibri" w:eastAsia="Calibri" w:hAnsi="Calibri" w:cs="Times New Roman"/>
        </w:rPr>
        <w:t xml:space="preserve">This section </w:t>
      </w:r>
      <w:r w:rsidR="00E6156E">
        <w:rPr>
          <w:rFonts w:ascii="Calibri" w:eastAsia="Calibri" w:hAnsi="Calibri" w:cs="Times New Roman"/>
        </w:rPr>
        <w:t xml:space="preserve">describes the current conflict management in manned aviation and </w:t>
      </w:r>
      <w:r w:rsidRPr="00690527">
        <w:rPr>
          <w:rFonts w:ascii="Calibri" w:eastAsia="Calibri" w:hAnsi="Calibri" w:cs="Times New Roman"/>
        </w:rPr>
        <w:t xml:space="preserve">introduces </w:t>
      </w:r>
      <w:r w:rsidR="00E6156E">
        <w:rPr>
          <w:rFonts w:ascii="Calibri" w:eastAsia="Calibri" w:hAnsi="Calibri" w:cs="Times New Roman"/>
        </w:rPr>
        <w:t xml:space="preserve">a </w:t>
      </w:r>
      <w:r w:rsidRPr="00690527">
        <w:rPr>
          <w:rFonts w:ascii="Calibri" w:eastAsia="Calibri" w:hAnsi="Calibri" w:cs="Times New Roman"/>
        </w:rPr>
        <w:t>framework concept of a U</w:t>
      </w:r>
      <w:r w:rsidR="00E6156E">
        <w:rPr>
          <w:rFonts w:ascii="Calibri" w:eastAsia="Calibri" w:hAnsi="Calibri" w:cs="Times New Roman"/>
        </w:rPr>
        <w:t xml:space="preserve">AS conflict mitigation </w:t>
      </w:r>
      <w:r w:rsidRPr="00690527">
        <w:rPr>
          <w:rFonts w:ascii="Calibri" w:eastAsia="Calibri" w:hAnsi="Calibri" w:cs="Times New Roman"/>
        </w:rPr>
        <w:t xml:space="preserve">system based on ICAO, NASA, FAA, U-Space, and other </w:t>
      </w:r>
      <w:r w:rsidR="00E6156E">
        <w:rPr>
          <w:rFonts w:ascii="Calibri" w:eastAsia="Calibri" w:hAnsi="Calibri" w:cs="Times New Roman"/>
        </w:rPr>
        <w:t>literature research</w:t>
      </w:r>
      <w:r w:rsidRPr="00690527">
        <w:rPr>
          <w:rFonts w:ascii="Calibri" w:eastAsia="Calibri" w:hAnsi="Calibri" w:cs="Times New Roman"/>
        </w:rPr>
        <w:t>.  The analyzed UA</w:t>
      </w:r>
      <w:r w:rsidR="00E6156E">
        <w:rPr>
          <w:rFonts w:ascii="Calibri" w:eastAsia="Calibri" w:hAnsi="Calibri" w:cs="Times New Roman"/>
        </w:rPr>
        <w:t>S</w:t>
      </w:r>
      <w:r w:rsidRPr="00690527">
        <w:rPr>
          <w:rFonts w:ascii="Calibri" w:eastAsia="Calibri" w:hAnsi="Calibri" w:cs="Times New Roman"/>
        </w:rPr>
        <w:t xml:space="preserve"> co</w:t>
      </w:r>
      <w:r w:rsidR="00E6156E">
        <w:rPr>
          <w:rFonts w:ascii="Calibri" w:eastAsia="Calibri" w:hAnsi="Calibri" w:cs="Times New Roman"/>
        </w:rPr>
        <w:t>nflict</w:t>
      </w:r>
      <w:r w:rsidRPr="00690527">
        <w:rPr>
          <w:rFonts w:ascii="Calibri" w:eastAsia="Calibri" w:hAnsi="Calibri" w:cs="Times New Roman"/>
        </w:rPr>
        <w:t xml:space="preserve"> management framework is considered an evolution of the present ATM system's tactical and operational safety levels. Furthermore, we attempt to clarify the different terminologies leveraged from state of the art, such as Detect and Avoid (DAA), Sense and Avoid (SAA), Conflict Detection and Resolution (CD&amp;R), Self-Separation, Well Clear, and so on. </w:t>
      </w:r>
    </w:p>
    <w:p w14:paraId="5730AAD0" w14:textId="522ED7CB" w:rsidR="00603EA4" w:rsidRDefault="000651B3" w:rsidP="000651B3">
      <w:pPr>
        <w:pStyle w:val="Ttulo2"/>
      </w:pPr>
      <w:r>
        <w:t>Traditional Air Traffic Management (ATM) system</w:t>
      </w:r>
    </w:p>
    <w:p w14:paraId="35ECEA7C" w14:textId="36D9E51C" w:rsidR="00736F52" w:rsidRDefault="00736F52" w:rsidP="000651B3"/>
    <w:p w14:paraId="3AF53B98" w14:textId="35D1626B" w:rsidR="00F522DE" w:rsidRDefault="003B3BF6" w:rsidP="00F522DE">
      <w:r>
        <w:rPr>
          <w:i/>
          <w:iCs/>
        </w:rPr>
        <w:t>The function of conflict management will be to limit, to an acceptable level, the risk of collision between aircraft and hazard (ICAO</w:t>
      </w:r>
      <w:r w:rsidR="00E6156E">
        <w:rPr>
          <w:i/>
          <w:iCs/>
        </w:rPr>
        <w:t xml:space="preserve"> Doc9854/AN458</w:t>
      </w:r>
      <w:r>
        <w:rPr>
          <w:i/>
          <w:iCs/>
        </w:rPr>
        <w:t xml:space="preserve">) </w:t>
      </w:r>
      <w:r>
        <w:t xml:space="preserve">[].  </w:t>
      </w:r>
      <w:r w:rsidR="00E6156E">
        <w:t xml:space="preserve">Conflict management, defined in ICAO and illustrated in Figure </w:t>
      </w:r>
      <w:proofErr w:type="gramStart"/>
      <w:r w:rsidR="00E6156E">
        <w:t>1,  consists</w:t>
      </w:r>
      <w:proofErr w:type="gramEnd"/>
      <w:r w:rsidR="00E6156E">
        <w:t xml:space="preserve"> of Strategic conflict management and Tactical Conflict Management(e.g., separation provision, collision avoidance). The former addresses</w:t>
      </w:r>
      <w:r w:rsidR="00F522DE">
        <w:t xml:space="preserve"> mainly</w:t>
      </w:r>
      <w:r w:rsidR="00E6156E">
        <w:t xml:space="preserve"> pre-flight procedures</w:t>
      </w:r>
      <w:r w:rsidR="00F522DE">
        <w:t xml:space="preserve"> </w:t>
      </w:r>
      <w:r w:rsidR="00E6156E">
        <w:t>to mitigate conflicts based on the flight plans and aims to reduce the workload for tactical interventions.</w:t>
      </w:r>
      <w:r w:rsidR="00F522DE">
        <w:t xml:space="preserve"> However, there are cases that strategic actions might be required after take-off, particularly in long-duration flights.</w:t>
      </w:r>
      <w:r w:rsidR="00E6156E">
        <w:t xml:space="preserve"> The latter is responsible for mitigating midterm conflicts (tactical) through gentle maneuvers in a timely fashion, also known as the </w:t>
      </w:r>
      <w:r w:rsidR="00E6156E">
        <w:rPr>
          <w:i/>
          <w:iCs/>
        </w:rPr>
        <w:t xml:space="preserve">separation provision </w:t>
      </w:r>
      <w:r w:rsidR="00E6156E">
        <w:t xml:space="preserve">function. In case that separation provision is </w:t>
      </w:r>
      <w:r w:rsidR="00E6156E">
        <w:lastRenderedPageBreak/>
        <w:t xml:space="preserve">compromised, Collision Avoidance (CA) is activated, presenting the </w:t>
      </w:r>
      <w:r w:rsidR="00E6156E">
        <w:rPr>
          <w:i/>
          <w:iCs/>
        </w:rPr>
        <w:t xml:space="preserve">operational level </w:t>
      </w:r>
      <w:r w:rsidR="00E6156E">
        <w:t xml:space="preserve">which identifies short-term (imminent) </w:t>
      </w:r>
      <w:r w:rsidR="00F522DE">
        <w:t>intruders</w:t>
      </w:r>
      <w:r w:rsidR="00E6156E">
        <w:t xml:space="preserve"> and performs last-resort maneuvers to prevent mid-air collisions. </w:t>
      </w:r>
      <w:r w:rsidR="00F522DE">
        <w:t xml:space="preserve"> </w:t>
      </w:r>
    </w:p>
    <w:p w14:paraId="3D7618ED" w14:textId="77777777" w:rsidR="00E6156E" w:rsidRPr="00E6156E" w:rsidRDefault="00E6156E" w:rsidP="00E6156E"/>
    <w:p w14:paraId="253078C4" w14:textId="77777777" w:rsidR="00E6156E" w:rsidRPr="00E6156E" w:rsidRDefault="00E6156E" w:rsidP="000651B3"/>
    <w:p w14:paraId="2F3B6C6C" w14:textId="77777777" w:rsidR="003B3BF6" w:rsidRPr="003B3BF6" w:rsidRDefault="003B3BF6" w:rsidP="000651B3"/>
    <w:sectPr w:rsidR="003B3BF6" w:rsidRPr="003B3BF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38E90" w14:textId="77777777" w:rsidR="000465B2" w:rsidRDefault="000465B2" w:rsidP="00603EA4">
      <w:pPr>
        <w:spacing w:after="0" w:line="240" w:lineRule="auto"/>
      </w:pPr>
      <w:r>
        <w:separator/>
      </w:r>
    </w:p>
  </w:endnote>
  <w:endnote w:type="continuationSeparator" w:id="0">
    <w:p w14:paraId="6A7E92DC" w14:textId="77777777" w:rsidR="000465B2" w:rsidRDefault="000465B2" w:rsidP="00603E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5C16" w14:textId="77777777" w:rsidR="00603EA4" w:rsidRDefault="00603EA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CD8CF" w14:textId="77777777" w:rsidR="00603EA4" w:rsidRDefault="00603EA4">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8392D" w14:textId="77777777" w:rsidR="00603EA4" w:rsidRDefault="00603EA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5311F" w14:textId="77777777" w:rsidR="000465B2" w:rsidRDefault="000465B2" w:rsidP="00603EA4">
      <w:pPr>
        <w:spacing w:after="0" w:line="240" w:lineRule="auto"/>
      </w:pPr>
      <w:r>
        <w:separator/>
      </w:r>
    </w:p>
  </w:footnote>
  <w:footnote w:type="continuationSeparator" w:id="0">
    <w:p w14:paraId="390C236A" w14:textId="77777777" w:rsidR="000465B2" w:rsidRDefault="000465B2" w:rsidP="00603E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E02D3" w14:textId="77777777" w:rsidR="00603EA4" w:rsidRDefault="00603EA4">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6E7E7" w14:textId="77777777" w:rsidR="00603EA4" w:rsidRDefault="00603EA4">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EB147" w14:textId="77777777" w:rsidR="00603EA4" w:rsidRDefault="00603EA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F7B5F"/>
    <w:multiLevelType w:val="hybridMultilevel"/>
    <w:tmpl w:val="AB8CC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4E5490"/>
    <w:multiLevelType w:val="hybridMultilevel"/>
    <w:tmpl w:val="C45A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487FC6"/>
    <w:multiLevelType w:val="hybridMultilevel"/>
    <w:tmpl w:val="A12486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9C3B94"/>
    <w:multiLevelType w:val="hybridMultilevel"/>
    <w:tmpl w:val="2A823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NLI0NTY2NjSyMDFS0lEKTi0uzszPAykwrQUAgi2xWCwAAAA="/>
  </w:docVars>
  <w:rsids>
    <w:rsidRoot w:val="00211115"/>
    <w:rsid w:val="000465B2"/>
    <w:rsid w:val="000651B3"/>
    <w:rsid w:val="000A5A43"/>
    <w:rsid w:val="000B438F"/>
    <w:rsid w:val="000D02A1"/>
    <w:rsid w:val="00135085"/>
    <w:rsid w:val="00211115"/>
    <w:rsid w:val="00230675"/>
    <w:rsid w:val="00371EBD"/>
    <w:rsid w:val="003B3BF6"/>
    <w:rsid w:val="00441971"/>
    <w:rsid w:val="004552FF"/>
    <w:rsid w:val="00480074"/>
    <w:rsid w:val="004F0C4C"/>
    <w:rsid w:val="004F7C0E"/>
    <w:rsid w:val="00540537"/>
    <w:rsid w:val="005B292A"/>
    <w:rsid w:val="005E12F6"/>
    <w:rsid w:val="00603EA4"/>
    <w:rsid w:val="00645D49"/>
    <w:rsid w:val="00690527"/>
    <w:rsid w:val="006B04C3"/>
    <w:rsid w:val="006C6EEE"/>
    <w:rsid w:val="006F2151"/>
    <w:rsid w:val="006F422C"/>
    <w:rsid w:val="0071677D"/>
    <w:rsid w:val="00736F52"/>
    <w:rsid w:val="00762E27"/>
    <w:rsid w:val="00782C7C"/>
    <w:rsid w:val="00952871"/>
    <w:rsid w:val="0096457B"/>
    <w:rsid w:val="00A24ABE"/>
    <w:rsid w:val="00A3783E"/>
    <w:rsid w:val="00AF3122"/>
    <w:rsid w:val="00B80F20"/>
    <w:rsid w:val="00BB30CD"/>
    <w:rsid w:val="00BE6EF8"/>
    <w:rsid w:val="00C06E23"/>
    <w:rsid w:val="00C273A2"/>
    <w:rsid w:val="00C833BF"/>
    <w:rsid w:val="00CC1B9D"/>
    <w:rsid w:val="00D87BC1"/>
    <w:rsid w:val="00DA4620"/>
    <w:rsid w:val="00DD4858"/>
    <w:rsid w:val="00E06121"/>
    <w:rsid w:val="00E229EA"/>
    <w:rsid w:val="00E60E3D"/>
    <w:rsid w:val="00E6156E"/>
    <w:rsid w:val="00F522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71511"/>
  <w15:chartTrackingRefBased/>
  <w15:docId w15:val="{F359729B-7CA5-4B2B-855E-5DBD46762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6B04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0651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BB30CD"/>
    <w:pPr>
      <w:ind w:left="720"/>
      <w:contextualSpacing/>
    </w:pPr>
  </w:style>
  <w:style w:type="character" w:styleId="Hipervnculo">
    <w:name w:val="Hyperlink"/>
    <w:basedOn w:val="Fuentedeprrafopredeter"/>
    <w:uiPriority w:val="99"/>
    <w:unhideWhenUsed/>
    <w:rsid w:val="00603EA4"/>
    <w:rPr>
      <w:color w:val="0563C1" w:themeColor="hyperlink"/>
      <w:u w:val="single"/>
    </w:rPr>
  </w:style>
  <w:style w:type="character" w:styleId="Mencinsinresolver">
    <w:name w:val="Unresolved Mention"/>
    <w:basedOn w:val="Fuentedeprrafopredeter"/>
    <w:uiPriority w:val="99"/>
    <w:semiHidden/>
    <w:unhideWhenUsed/>
    <w:rsid w:val="00603EA4"/>
    <w:rPr>
      <w:color w:val="605E5C"/>
      <w:shd w:val="clear" w:color="auto" w:fill="E1DFDD"/>
    </w:rPr>
  </w:style>
  <w:style w:type="paragraph" w:styleId="Encabezado">
    <w:name w:val="header"/>
    <w:basedOn w:val="Normal"/>
    <w:link w:val="EncabezadoCar"/>
    <w:uiPriority w:val="99"/>
    <w:unhideWhenUsed/>
    <w:rsid w:val="00603EA4"/>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03EA4"/>
  </w:style>
  <w:style w:type="paragraph" w:styleId="Piedepgina">
    <w:name w:val="footer"/>
    <w:basedOn w:val="Normal"/>
    <w:link w:val="PiedepginaCar"/>
    <w:uiPriority w:val="99"/>
    <w:unhideWhenUsed/>
    <w:rsid w:val="00603EA4"/>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603EA4"/>
  </w:style>
  <w:style w:type="character" w:customStyle="1" w:styleId="Ttulo1Car">
    <w:name w:val="Título 1 Car"/>
    <w:basedOn w:val="Fuentedeprrafopredeter"/>
    <w:link w:val="Ttulo1"/>
    <w:uiPriority w:val="9"/>
    <w:rsid w:val="006B04C3"/>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0651B3"/>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222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github.com/nasa/icarou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52</TotalTime>
  <Pages>3</Pages>
  <Words>1086</Words>
  <Characters>6192</Characters>
  <Application>Microsoft Office Word</Application>
  <DocSecurity>0</DocSecurity>
  <Lines>51</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el Omeri</dc:creator>
  <cp:keywords/>
  <dc:description/>
  <cp:lastModifiedBy>Marsel Omeri</cp:lastModifiedBy>
  <cp:revision>10</cp:revision>
  <dcterms:created xsi:type="dcterms:W3CDTF">2021-09-20T09:48:00Z</dcterms:created>
  <dcterms:modified xsi:type="dcterms:W3CDTF">2021-09-30T13:59:00Z</dcterms:modified>
</cp:coreProperties>
</file>